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43B0C" w14:textId="5A7E4CBF" w:rsidR="003359D5" w:rsidRDefault="00F02843">
      <w:r w:rsidRPr="00F02843">
        <w:drawing>
          <wp:inline distT="0" distB="0" distL="0" distR="0" wp14:anchorId="6796316B" wp14:editId="13A2FB6E">
            <wp:extent cx="5943600" cy="4457700"/>
            <wp:effectExtent l="0" t="0" r="0" b="0"/>
            <wp:docPr id="15363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AC78CD1D-7FA7-6120-E338-AFF63797AC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4">
                      <a:extLst>
                        <a:ext uri="{FF2B5EF4-FFF2-40B4-BE49-F238E27FC236}">
                          <a16:creationId xmlns:a16="http://schemas.microsoft.com/office/drawing/2014/main" id="{AC78CD1D-7FA7-6120-E338-AFF63797AC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321BD" w14:textId="3FF84798" w:rsidR="00F02843" w:rsidRDefault="00F02843"/>
    <w:p w14:paraId="32DF77AC" w14:textId="599A75B8" w:rsidR="00F02843" w:rsidRDefault="00F02843">
      <w:r w:rsidRPr="00F02843">
        <w:lastRenderedPageBreak/>
        <w:drawing>
          <wp:inline distT="0" distB="0" distL="0" distR="0" wp14:anchorId="15A2FCD2" wp14:editId="0843B41C">
            <wp:extent cx="5943600" cy="4457700"/>
            <wp:effectExtent l="0" t="0" r="0" b="0"/>
            <wp:docPr id="18435" name="Picture 3" descr="A picture containing several, dining roo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E41F5A6-1485-CD87-9E10-43E0208C7A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3" descr="A picture containing several, dining room&#10;&#10;Description automatically generated">
                      <a:extLst>
                        <a:ext uri="{FF2B5EF4-FFF2-40B4-BE49-F238E27FC236}">
                          <a16:creationId xmlns:a16="http://schemas.microsoft.com/office/drawing/2014/main" id="{AE41F5A6-1485-CD87-9E10-43E0208C7A1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028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NDYzMTA1NjGzMDVQ0lEKTi0uzszPAykwrAUArI7KDywAAAA="/>
  </w:docVars>
  <w:rsids>
    <w:rsidRoot w:val="00F02843"/>
    <w:rsid w:val="003359D5"/>
    <w:rsid w:val="00F0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5C646"/>
  <w15:chartTrackingRefBased/>
  <w15:docId w15:val="{ADEDC0D3-79D3-4A9E-9B9B-030367DA3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avi</dc:creator>
  <cp:keywords/>
  <dc:description/>
  <cp:lastModifiedBy>Ali Alavi</cp:lastModifiedBy>
  <cp:revision>1</cp:revision>
  <dcterms:created xsi:type="dcterms:W3CDTF">2023-03-09T00:00:00Z</dcterms:created>
  <dcterms:modified xsi:type="dcterms:W3CDTF">2023-03-09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20cd24-7b54-46ce-b7fa-9e34dfbaebc3</vt:lpwstr>
  </property>
</Properties>
</file>